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B3EBE" w14:textId="77777777" w:rsidR="00D178E6" w:rsidRPr="00EC75D4" w:rsidRDefault="00D178E6" w:rsidP="00D178E6">
      <w:pPr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30B2B62C" w14:textId="77777777" w:rsidR="00D178E6" w:rsidRPr="00EC75D4" w:rsidRDefault="00D178E6" w:rsidP="00D178E6">
      <w:pPr>
        <w:rPr>
          <w:rFonts w:ascii="Arial" w:hAnsi="Arial" w:cs="Arial"/>
          <w:sz w:val="20"/>
          <w:szCs w:val="20"/>
        </w:rPr>
      </w:pPr>
      <w:r w:rsidRPr="0051636C">
        <w:rPr>
          <w:rFonts w:ascii="Arial" w:hAnsi="Arial" w:cs="Arial"/>
          <w:b/>
          <w:sz w:val="36"/>
          <w:szCs w:val="20"/>
        </w:rPr>
        <w:t xml:space="preserve">Agenda GMR </w:t>
      </w:r>
      <w:r w:rsidR="0051636C">
        <w:rPr>
          <w:rFonts w:ascii="Arial" w:hAnsi="Arial" w:cs="Arial"/>
          <w:b/>
          <w:sz w:val="36"/>
          <w:szCs w:val="20"/>
        </w:rPr>
        <w:br/>
      </w:r>
    </w:p>
    <w:p w14:paraId="530383D6" w14:textId="1181E5E7" w:rsidR="00D178E6" w:rsidRPr="00EC75D4" w:rsidRDefault="00DF6FDF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Datum:</w:t>
      </w:r>
      <w:r w:rsidR="00EC75D4">
        <w:rPr>
          <w:rFonts w:ascii="Arial" w:hAnsi="Arial" w:cs="Arial"/>
          <w:sz w:val="20"/>
          <w:szCs w:val="20"/>
        </w:rPr>
        <w:tab/>
      </w:r>
      <w:r w:rsidR="004E1C06">
        <w:rPr>
          <w:rFonts w:ascii="Arial" w:hAnsi="Arial" w:cs="Arial"/>
          <w:sz w:val="20"/>
          <w:szCs w:val="20"/>
        </w:rPr>
        <w:t xml:space="preserve">11 </w:t>
      </w:r>
      <w:r w:rsidR="00356D37">
        <w:rPr>
          <w:rFonts w:ascii="Arial" w:hAnsi="Arial" w:cs="Arial"/>
          <w:sz w:val="20"/>
          <w:szCs w:val="20"/>
        </w:rPr>
        <w:t>december</w:t>
      </w:r>
      <w:r w:rsidR="00793905">
        <w:rPr>
          <w:rFonts w:ascii="Arial" w:hAnsi="Arial" w:cs="Arial"/>
          <w:sz w:val="20"/>
          <w:szCs w:val="20"/>
        </w:rPr>
        <w:t xml:space="preserve"> 2019</w:t>
      </w:r>
    </w:p>
    <w:p w14:paraId="48E57804" w14:textId="77777777" w:rsidR="00D178E6" w:rsidRPr="00EC75D4" w:rsidRDefault="006354E0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Tijd:</w:t>
      </w:r>
      <w:r w:rsidR="00EC75D4">
        <w:rPr>
          <w:rFonts w:ascii="Arial" w:hAnsi="Arial" w:cs="Arial"/>
          <w:sz w:val="20"/>
          <w:szCs w:val="20"/>
        </w:rPr>
        <w:tab/>
      </w:r>
      <w:r w:rsidR="00CF3388" w:rsidRPr="00EC75D4">
        <w:rPr>
          <w:rFonts w:ascii="Arial" w:hAnsi="Arial" w:cs="Arial"/>
          <w:sz w:val="20"/>
          <w:szCs w:val="20"/>
        </w:rPr>
        <w:t>20.00-22.00</w:t>
      </w:r>
      <w:r w:rsidR="00EC75D4">
        <w:rPr>
          <w:rFonts w:ascii="Arial" w:hAnsi="Arial" w:cs="Arial"/>
          <w:sz w:val="20"/>
          <w:szCs w:val="20"/>
        </w:rPr>
        <w:t xml:space="preserve"> uur</w:t>
      </w:r>
    </w:p>
    <w:p w14:paraId="263A120A" w14:textId="77777777" w:rsidR="00D178E6" w:rsidRDefault="00D178E6" w:rsidP="00D178E6">
      <w:p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Locatie:</w:t>
      </w:r>
      <w:r w:rsidR="00EC75D4">
        <w:rPr>
          <w:rFonts w:ascii="Arial" w:hAnsi="Arial" w:cs="Arial"/>
          <w:sz w:val="20"/>
          <w:szCs w:val="20"/>
        </w:rPr>
        <w:tab/>
      </w:r>
      <w:r w:rsidRPr="00EC75D4">
        <w:rPr>
          <w:rFonts w:ascii="Arial" w:hAnsi="Arial" w:cs="Arial"/>
          <w:sz w:val="20"/>
          <w:szCs w:val="20"/>
        </w:rPr>
        <w:t xml:space="preserve">SBO </w:t>
      </w:r>
      <w:proofErr w:type="spellStart"/>
      <w:r w:rsidRPr="00EC75D4">
        <w:rPr>
          <w:rFonts w:ascii="Arial" w:hAnsi="Arial" w:cs="Arial"/>
          <w:sz w:val="20"/>
          <w:szCs w:val="20"/>
        </w:rPr>
        <w:t>Diekmaat</w:t>
      </w:r>
      <w:proofErr w:type="spellEnd"/>
      <w:r w:rsidRPr="00EC75D4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EC75D4">
        <w:rPr>
          <w:rFonts w:ascii="Arial" w:hAnsi="Arial" w:cs="Arial"/>
          <w:sz w:val="20"/>
          <w:szCs w:val="20"/>
        </w:rPr>
        <w:t>Wheemerstraat</w:t>
      </w:r>
      <w:proofErr w:type="spellEnd"/>
      <w:r w:rsidRPr="00EC75D4">
        <w:rPr>
          <w:rFonts w:ascii="Arial" w:hAnsi="Arial" w:cs="Arial"/>
          <w:sz w:val="20"/>
          <w:szCs w:val="20"/>
        </w:rPr>
        <w:t xml:space="preserve"> 10, Neede</w:t>
      </w:r>
    </w:p>
    <w:p w14:paraId="1CD2C248" w14:textId="77777777" w:rsidR="0051636C" w:rsidRPr="00EC75D4" w:rsidRDefault="0051636C" w:rsidP="00D178E6">
      <w:pPr>
        <w:rPr>
          <w:rFonts w:ascii="Arial" w:hAnsi="Arial" w:cs="Arial"/>
          <w:sz w:val="20"/>
          <w:szCs w:val="20"/>
        </w:rPr>
      </w:pPr>
    </w:p>
    <w:p w14:paraId="5C7403EB" w14:textId="77777777" w:rsidR="00555119" w:rsidRPr="00EC75D4" w:rsidRDefault="00555119" w:rsidP="00D178E6">
      <w:pPr>
        <w:rPr>
          <w:rFonts w:ascii="Arial" w:hAnsi="Arial" w:cs="Arial"/>
          <w:sz w:val="20"/>
          <w:szCs w:val="20"/>
        </w:rPr>
      </w:pPr>
    </w:p>
    <w:tbl>
      <w:tblPr>
        <w:tblStyle w:val="Tabelraster"/>
        <w:tblW w:w="0" w:type="auto"/>
        <w:shd w:val="clear" w:color="auto" w:fill="9CC2E5" w:themeFill="accent1" w:themeFillTint="99"/>
        <w:tblLook w:val="04A0" w:firstRow="1" w:lastRow="0" w:firstColumn="1" w:lastColumn="0" w:noHBand="0" w:noVBand="1"/>
      </w:tblPr>
      <w:tblGrid>
        <w:gridCol w:w="9062"/>
      </w:tblGrid>
      <w:tr w:rsidR="0051636C" w14:paraId="77EDA078" w14:textId="77777777" w:rsidTr="0051636C">
        <w:tc>
          <w:tcPr>
            <w:tcW w:w="9212" w:type="dxa"/>
            <w:shd w:val="clear" w:color="auto" w:fill="9CC2E5" w:themeFill="accent1" w:themeFillTint="99"/>
          </w:tcPr>
          <w:p w14:paraId="69C73E50" w14:textId="77777777" w:rsidR="0051636C" w:rsidRDefault="0051636C" w:rsidP="0051636C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  <w:p w14:paraId="1BAE6B24" w14:textId="77777777" w:rsidR="0051636C" w:rsidRPr="0051636C" w:rsidRDefault="0051636C" w:rsidP="0051636C">
            <w:pPr>
              <w:rPr>
                <w:rFonts w:ascii="Arial" w:hAnsi="Arial" w:cs="Arial"/>
                <w:b/>
                <w:sz w:val="28"/>
                <w:szCs w:val="20"/>
              </w:rPr>
            </w:pPr>
            <w:r w:rsidRPr="0051636C">
              <w:rPr>
                <w:rFonts w:ascii="Arial" w:hAnsi="Arial" w:cs="Arial"/>
                <w:b/>
                <w:sz w:val="28"/>
                <w:szCs w:val="20"/>
              </w:rPr>
              <w:t>GMR overlegvergadering (met bevoegd gezag) 20.00-21.00 uur</w:t>
            </w:r>
          </w:p>
          <w:p w14:paraId="0D510305" w14:textId="77777777" w:rsidR="0051636C" w:rsidRDefault="0051636C" w:rsidP="00D10D9A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</w:tc>
      </w:tr>
    </w:tbl>
    <w:p w14:paraId="72320AA2" w14:textId="77777777" w:rsidR="00AB22DD" w:rsidRPr="00EC75D4" w:rsidRDefault="00AB22DD" w:rsidP="00D10D9A">
      <w:pPr>
        <w:rPr>
          <w:rFonts w:ascii="Arial" w:hAnsi="Arial" w:cs="Arial"/>
          <w:b/>
          <w:color w:val="5B9BD5" w:themeColor="accent1"/>
          <w:sz w:val="20"/>
          <w:szCs w:val="20"/>
        </w:rPr>
      </w:pPr>
    </w:p>
    <w:p w14:paraId="04CEF08D" w14:textId="77777777" w:rsidR="007C69B1" w:rsidRPr="00EC75D4" w:rsidRDefault="007C69B1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color w:val="5B9BD5" w:themeColor="accent1"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>Opening en vaststellen agenda</w:t>
      </w:r>
    </w:p>
    <w:p w14:paraId="11EF02E7" w14:textId="77777777" w:rsidR="007C69B1" w:rsidRPr="00EC75D4" w:rsidRDefault="007C69B1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 xml:space="preserve">Notulen/actielijst </w:t>
      </w:r>
      <w:r w:rsidR="005F28CA" w:rsidRPr="00EC75D4">
        <w:rPr>
          <w:rFonts w:ascii="Arial" w:hAnsi="Arial" w:cs="Arial"/>
          <w:b/>
          <w:sz w:val="20"/>
          <w:szCs w:val="20"/>
        </w:rPr>
        <w:t>vorige vergadering</w:t>
      </w:r>
    </w:p>
    <w:p w14:paraId="194F1BCE" w14:textId="77777777" w:rsidR="00BD0873" w:rsidRPr="00AA0DAB" w:rsidRDefault="00B5413A" w:rsidP="00BD0873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AA0DAB">
        <w:rPr>
          <w:rFonts w:ascii="Arial" w:hAnsi="Arial" w:cs="Arial"/>
          <w:b/>
          <w:sz w:val="20"/>
          <w:szCs w:val="20"/>
        </w:rPr>
        <w:t xml:space="preserve">Mededelingen CvB </w:t>
      </w:r>
    </w:p>
    <w:p w14:paraId="0AEA770B" w14:textId="77777777" w:rsidR="00B5413A" w:rsidRPr="00AD4B0D" w:rsidRDefault="00AA0DAB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ukken vanuit</w:t>
      </w:r>
      <w:r w:rsidR="00B5413A" w:rsidRPr="00AD4B0D">
        <w:rPr>
          <w:rFonts w:ascii="Arial" w:hAnsi="Arial" w:cs="Arial"/>
          <w:b/>
          <w:sz w:val="20"/>
          <w:szCs w:val="20"/>
        </w:rPr>
        <w:t xml:space="preserve"> CvB</w:t>
      </w:r>
    </w:p>
    <w:tbl>
      <w:tblPr>
        <w:tblW w:w="9001" w:type="dxa"/>
        <w:tblInd w:w="2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656"/>
        <w:gridCol w:w="1843"/>
        <w:gridCol w:w="1985"/>
        <w:gridCol w:w="2517"/>
      </w:tblGrid>
      <w:tr w:rsidR="00E429A4" w:rsidRPr="00EC75D4" w14:paraId="100696F0" w14:textId="77777777" w:rsidTr="00EC75D4">
        <w:tc>
          <w:tcPr>
            <w:tcW w:w="2656" w:type="dxa"/>
            <w:shd w:val="clear" w:color="auto" w:fill="BFBFBF"/>
          </w:tcPr>
          <w:p w14:paraId="5FE5A63A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 xml:space="preserve">Onderwerp </w:t>
            </w:r>
          </w:p>
        </w:tc>
        <w:tc>
          <w:tcPr>
            <w:tcW w:w="1843" w:type="dxa"/>
            <w:shd w:val="clear" w:color="auto" w:fill="BFBFBF"/>
          </w:tcPr>
          <w:p w14:paraId="0826F8FB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Doel</w:t>
            </w:r>
          </w:p>
        </w:tc>
        <w:tc>
          <w:tcPr>
            <w:tcW w:w="1985" w:type="dxa"/>
            <w:shd w:val="clear" w:color="auto" w:fill="BFBFBF"/>
          </w:tcPr>
          <w:p w14:paraId="5A2A7CF7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Bijlage/Document</w:t>
            </w:r>
          </w:p>
        </w:tc>
        <w:tc>
          <w:tcPr>
            <w:tcW w:w="2517" w:type="dxa"/>
            <w:shd w:val="clear" w:color="auto" w:fill="BFBFBF"/>
          </w:tcPr>
          <w:p w14:paraId="2B08EA05" w14:textId="77777777" w:rsidR="00E429A4" w:rsidRPr="00EC75D4" w:rsidRDefault="00E429A4" w:rsidP="00E429A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C75D4">
              <w:rPr>
                <w:rFonts w:ascii="Arial" w:hAnsi="Arial" w:cs="Arial"/>
                <w:b/>
                <w:sz w:val="20"/>
                <w:szCs w:val="20"/>
              </w:rPr>
              <w:t>Afgesproken/eventueel actiepunt/wie</w:t>
            </w:r>
          </w:p>
        </w:tc>
      </w:tr>
      <w:tr w:rsidR="00E429A4" w:rsidRPr="00EC75D4" w14:paraId="30CEF86E" w14:textId="77777777" w:rsidTr="00EC75D4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D935D9" w14:textId="77777777" w:rsidR="00E429A4" w:rsidRPr="00EC75D4" w:rsidRDefault="00AA0DAB" w:rsidP="00E42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cept begroting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2F3BCAC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B99C91C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C4FA9B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34E98" w:rsidRPr="00EC75D4" w14:paraId="6E6DE4B0" w14:textId="77777777" w:rsidTr="00EC75D4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0E6CDAB" w14:textId="333D1FF5" w:rsidR="00234E98" w:rsidRPr="0063229D" w:rsidRDefault="00234E98" w:rsidP="00AD4B0D">
            <w:pPr>
              <w:rPr>
                <w:rFonts w:ascii="Arial" w:hAnsi="Arial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nl-NL"/>
              </w:rPr>
              <w:t>Managementrapportag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16CE506" w14:textId="77777777" w:rsidR="00234E98" w:rsidRPr="00EC75D4" w:rsidRDefault="00234E98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99AF118" w14:textId="77777777" w:rsidR="00234E98" w:rsidRPr="00EC75D4" w:rsidRDefault="00234E98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81FFE5C" w14:textId="77777777" w:rsidR="00234E98" w:rsidRPr="00EC75D4" w:rsidRDefault="00234E98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29A4" w:rsidRPr="00EC75D4" w14:paraId="1336B35C" w14:textId="77777777" w:rsidTr="00EC75D4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F1D71ED" w14:textId="77777777" w:rsidR="00E429A4" w:rsidRPr="00EC75D4" w:rsidRDefault="00AA0DAB" w:rsidP="00AD4B0D">
            <w:pPr>
              <w:rPr>
                <w:rFonts w:ascii="Arial" w:hAnsi="Arial" w:cs="Arial"/>
                <w:sz w:val="20"/>
                <w:szCs w:val="20"/>
              </w:rPr>
            </w:pPr>
            <w:r w:rsidRPr="0063229D">
              <w:rPr>
                <w:rFonts w:ascii="Arial" w:hAnsi="Arial" w:cs="Arial"/>
                <w:color w:val="000000"/>
                <w:sz w:val="20"/>
                <w:szCs w:val="20"/>
                <w:lang w:eastAsia="nl-NL"/>
              </w:rPr>
              <w:t>Kwaliteitscriteria scholen</w:t>
            </w:r>
            <w:r>
              <w:rPr>
                <w:rFonts w:ascii="Arial" w:hAnsi="Arial" w:cs="Arial"/>
                <w:color w:val="000000"/>
                <w:sz w:val="20"/>
                <w:szCs w:val="20"/>
                <w:lang w:eastAsia="nl-NL"/>
              </w:rPr>
              <w:t xml:space="preserve"> (?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A83C07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13DBD2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0E4C3C1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429A4" w:rsidRPr="00EC75D4" w14:paraId="00B846AA" w14:textId="77777777" w:rsidTr="00EC75D4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8B87CB" w14:textId="77777777" w:rsidR="00E429A4" w:rsidRPr="00EC75D4" w:rsidRDefault="00AA0DAB" w:rsidP="00E429A4">
            <w:pPr>
              <w:rPr>
                <w:rFonts w:ascii="Arial" w:hAnsi="Arial" w:cs="Arial"/>
                <w:sz w:val="20"/>
                <w:szCs w:val="20"/>
              </w:rPr>
            </w:pPr>
            <w:r w:rsidRPr="0063229D">
              <w:rPr>
                <w:rFonts w:ascii="Arial" w:hAnsi="Arial" w:cs="Arial"/>
                <w:color w:val="000000"/>
                <w:sz w:val="20"/>
                <w:szCs w:val="20"/>
                <w:lang w:eastAsia="nl-NL"/>
              </w:rPr>
              <w:t>Klachtenregeling</w:t>
            </w:r>
            <w:r>
              <w:rPr>
                <w:rFonts w:ascii="Arial" w:hAnsi="Arial" w:cs="Arial"/>
                <w:color w:val="000000"/>
                <w:sz w:val="20"/>
                <w:szCs w:val="20"/>
                <w:lang w:eastAsia="nl-NL"/>
              </w:rPr>
              <w:t xml:space="preserve"> (?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E55980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4A76CC6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604C9A4" w14:textId="77777777" w:rsidR="00E429A4" w:rsidRPr="00EC75D4" w:rsidRDefault="00E429A4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1191" w:rsidRPr="00EC75D4" w14:paraId="2AADFDD8" w14:textId="77777777" w:rsidTr="00EC75D4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87B9012" w14:textId="77777777" w:rsidR="00461191" w:rsidRPr="00EC75D4" w:rsidRDefault="00B72F1D" w:rsidP="0046119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dezeggenschapsstatuut</w:t>
            </w:r>
            <w:r w:rsidR="004A799E">
              <w:rPr>
                <w:rFonts w:ascii="Arial" w:hAnsi="Arial" w:cs="Arial"/>
                <w:sz w:val="20"/>
                <w:szCs w:val="20"/>
              </w:rPr>
              <w:t xml:space="preserve"> en reglemen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52D1BD" w14:textId="77777777" w:rsidR="00461191" w:rsidRPr="00EC75D4" w:rsidRDefault="00461191" w:rsidP="004611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F4524BD" w14:textId="77777777" w:rsidR="00461191" w:rsidRPr="00EC75D4" w:rsidRDefault="00461191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A9F41D9" w14:textId="77777777" w:rsidR="00461191" w:rsidRPr="00EC75D4" w:rsidRDefault="00461191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1191" w:rsidRPr="00EC75D4" w14:paraId="704AAB74" w14:textId="77777777" w:rsidTr="00EC75D4"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F02367" w14:textId="77777777" w:rsidR="00AD4B0D" w:rsidRPr="00AD4B0D" w:rsidRDefault="00AD4B0D" w:rsidP="00AA0DAB">
            <w:pPr>
              <w:pStyle w:val="Lijstalinea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8B21BF" w14:textId="77777777" w:rsidR="00461191" w:rsidRPr="00EC75D4" w:rsidRDefault="00461191" w:rsidP="0046119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69A9BFD" w14:textId="77777777" w:rsidR="00461191" w:rsidRPr="00EC75D4" w:rsidRDefault="00461191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45F1F90" w14:textId="77777777" w:rsidR="00461191" w:rsidRPr="00EC75D4" w:rsidRDefault="00461191" w:rsidP="00E429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BA080AA" w14:textId="77777777" w:rsidR="00D178E6" w:rsidRDefault="00D178E6" w:rsidP="00D178E6">
      <w:pPr>
        <w:rPr>
          <w:rFonts w:ascii="Arial" w:hAnsi="Arial" w:cs="Arial"/>
          <w:sz w:val="20"/>
          <w:szCs w:val="20"/>
        </w:rPr>
      </w:pPr>
    </w:p>
    <w:p w14:paraId="5774FFF4" w14:textId="77777777" w:rsidR="0051636C" w:rsidRDefault="0051636C" w:rsidP="00D178E6">
      <w:pPr>
        <w:rPr>
          <w:rFonts w:ascii="Arial" w:hAnsi="Arial" w:cs="Arial"/>
          <w:sz w:val="20"/>
          <w:szCs w:val="20"/>
        </w:rPr>
      </w:pPr>
    </w:p>
    <w:p w14:paraId="3E8C19C5" w14:textId="77777777" w:rsidR="0051636C" w:rsidRPr="00EC75D4" w:rsidRDefault="0051636C" w:rsidP="00D178E6">
      <w:pPr>
        <w:rPr>
          <w:rFonts w:ascii="Arial" w:hAnsi="Arial" w:cs="Arial"/>
          <w:sz w:val="20"/>
          <w:szCs w:val="20"/>
        </w:rPr>
      </w:pPr>
    </w:p>
    <w:tbl>
      <w:tblPr>
        <w:tblStyle w:val="Tabelraster"/>
        <w:tblW w:w="0" w:type="auto"/>
        <w:shd w:val="clear" w:color="auto" w:fill="9CC2E5" w:themeFill="accent1" w:themeFillTint="99"/>
        <w:tblLook w:val="04A0" w:firstRow="1" w:lastRow="0" w:firstColumn="1" w:lastColumn="0" w:noHBand="0" w:noVBand="1"/>
      </w:tblPr>
      <w:tblGrid>
        <w:gridCol w:w="9062"/>
      </w:tblGrid>
      <w:tr w:rsidR="0051636C" w14:paraId="3E01C5A2" w14:textId="77777777" w:rsidTr="0051636C">
        <w:tc>
          <w:tcPr>
            <w:tcW w:w="9212" w:type="dxa"/>
            <w:shd w:val="clear" w:color="auto" w:fill="9CC2E5" w:themeFill="accent1" w:themeFillTint="99"/>
          </w:tcPr>
          <w:p w14:paraId="1FC56426" w14:textId="77777777" w:rsidR="0051636C" w:rsidRDefault="0051636C" w:rsidP="0051636C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  <w:p w14:paraId="729FC784" w14:textId="77777777" w:rsidR="0051636C" w:rsidRPr="0051636C" w:rsidRDefault="0051636C" w:rsidP="0051636C">
            <w:pPr>
              <w:rPr>
                <w:rFonts w:ascii="Arial" w:hAnsi="Arial" w:cs="Arial"/>
                <w:b/>
                <w:sz w:val="28"/>
                <w:szCs w:val="20"/>
              </w:rPr>
            </w:pPr>
            <w:r w:rsidRPr="0051636C">
              <w:rPr>
                <w:rFonts w:ascii="Arial" w:hAnsi="Arial" w:cs="Arial"/>
                <w:b/>
                <w:sz w:val="28"/>
                <w:szCs w:val="20"/>
              </w:rPr>
              <w:t>GMR vergadering (zonder bevoegd gezag) 21.00 -22.00 uur</w:t>
            </w:r>
          </w:p>
          <w:p w14:paraId="76B5F841" w14:textId="77777777" w:rsidR="0051636C" w:rsidRDefault="0051636C" w:rsidP="0051636C">
            <w:pPr>
              <w:rPr>
                <w:rFonts w:ascii="Arial" w:hAnsi="Arial" w:cs="Arial"/>
                <w:b/>
                <w:color w:val="5B9BD5" w:themeColor="accent1"/>
                <w:sz w:val="20"/>
                <w:szCs w:val="20"/>
              </w:rPr>
            </w:pPr>
          </w:p>
        </w:tc>
      </w:tr>
    </w:tbl>
    <w:p w14:paraId="6507A09B" w14:textId="77777777" w:rsidR="00AB22DD" w:rsidRPr="00EC75D4" w:rsidRDefault="00AB22DD" w:rsidP="007C69B1">
      <w:pPr>
        <w:rPr>
          <w:rFonts w:ascii="Arial" w:hAnsi="Arial" w:cs="Arial"/>
          <w:b/>
          <w:color w:val="5B9BD5" w:themeColor="accent1"/>
          <w:sz w:val="20"/>
          <w:szCs w:val="20"/>
        </w:rPr>
      </w:pPr>
    </w:p>
    <w:p w14:paraId="70A94275" w14:textId="77777777" w:rsidR="007C69B1" w:rsidRPr="00EC75D4" w:rsidRDefault="00E429A4" w:rsidP="00AB22DD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>Mededelingen</w:t>
      </w:r>
      <w:r w:rsidR="00AA0DAB">
        <w:rPr>
          <w:rFonts w:ascii="Arial" w:hAnsi="Arial" w:cs="Arial"/>
          <w:b/>
          <w:sz w:val="20"/>
          <w:szCs w:val="20"/>
        </w:rPr>
        <w:t xml:space="preserve"> en overleg punten vanuit</w:t>
      </w:r>
      <w:r w:rsidRPr="00EC75D4">
        <w:rPr>
          <w:rFonts w:ascii="Arial" w:hAnsi="Arial" w:cs="Arial"/>
          <w:b/>
          <w:sz w:val="20"/>
          <w:szCs w:val="20"/>
        </w:rPr>
        <w:t xml:space="preserve"> DB</w:t>
      </w:r>
    </w:p>
    <w:p w14:paraId="28676EC7" w14:textId="77777777" w:rsidR="00AA0DAB" w:rsidRDefault="00AA0DAB" w:rsidP="00AD4B0D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VT terugkoppeling: Maaike en Jolanda maken kennis met nieuwe voorzitter</w:t>
      </w:r>
    </w:p>
    <w:p w14:paraId="23118DE7" w14:textId="77777777" w:rsidR="00AA0DAB" w:rsidRDefault="00AA0DAB" w:rsidP="00AD4B0D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ijdelijke vacature oudergeleding </w:t>
      </w:r>
    </w:p>
    <w:p w14:paraId="737DA6F0" w14:textId="77777777" w:rsidR="00F56C13" w:rsidRPr="0051636C" w:rsidRDefault="00E429A4" w:rsidP="00AD4B0D">
      <w:pPr>
        <w:pStyle w:val="Lijstalinea"/>
        <w:numPr>
          <w:ilvl w:val="0"/>
          <w:numId w:val="17"/>
        </w:numPr>
      </w:pPr>
      <w:r w:rsidRPr="0051636C">
        <w:rPr>
          <w:rFonts w:ascii="Arial" w:hAnsi="Arial" w:cs="Arial"/>
          <w:sz w:val="20"/>
          <w:szCs w:val="20"/>
        </w:rPr>
        <w:t>Professionalisering:</w:t>
      </w:r>
      <w:r w:rsidR="00AD4B0D" w:rsidRPr="0051636C">
        <w:rPr>
          <w:rFonts w:ascii="Arial" w:hAnsi="Arial" w:cs="Arial"/>
          <w:sz w:val="20"/>
          <w:szCs w:val="20"/>
        </w:rPr>
        <w:t xml:space="preserve"> cursus CNV GMR achterban </w:t>
      </w:r>
      <w:r w:rsidR="00FD5F68">
        <w:rPr>
          <w:rFonts w:ascii="Arial" w:hAnsi="Arial" w:cs="Arial"/>
          <w:sz w:val="20"/>
          <w:szCs w:val="20"/>
        </w:rPr>
        <w:t>&gt; datum plannen in februari!</w:t>
      </w:r>
    </w:p>
    <w:p w14:paraId="367A4517" w14:textId="77777777" w:rsidR="00461191" w:rsidRPr="00F56C13" w:rsidRDefault="00AA0DAB" w:rsidP="00EC75D4">
      <w:pPr>
        <w:pStyle w:val="Lijstalinea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ndidaatstelling &amp; verkiezingen: de nieuwe GMR (zie bijlage opzet</w:t>
      </w:r>
      <w:r w:rsidR="00FD5F68">
        <w:rPr>
          <w:rFonts w:ascii="Arial" w:hAnsi="Arial" w:cs="Arial"/>
          <w:sz w:val="20"/>
          <w:szCs w:val="20"/>
        </w:rPr>
        <w:t xml:space="preserve"> + medezeggenschapsstatuut</w:t>
      </w:r>
      <w:r>
        <w:rPr>
          <w:rFonts w:ascii="Arial" w:hAnsi="Arial" w:cs="Arial"/>
          <w:sz w:val="20"/>
          <w:szCs w:val="20"/>
        </w:rPr>
        <w:t>)</w:t>
      </w:r>
    </w:p>
    <w:p w14:paraId="0BB95F99" w14:textId="77777777" w:rsidR="006350CD" w:rsidRPr="00EC75D4" w:rsidRDefault="006350CD" w:rsidP="006350CD">
      <w:pPr>
        <w:pStyle w:val="Lijstalinea"/>
        <w:ind w:left="644"/>
        <w:rPr>
          <w:rFonts w:ascii="Arial" w:hAnsi="Arial" w:cs="Arial"/>
          <w:sz w:val="20"/>
          <w:szCs w:val="20"/>
        </w:rPr>
      </w:pPr>
    </w:p>
    <w:p w14:paraId="619514B2" w14:textId="77777777" w:rsidR="00E429A4" w:rsidRPr="00EC75D4" w:rsidRDefault="00E429A4" w:rsidP="00EC75D4">
      <w:pPr>
        <w:pStyle w:val="Lijstalinea"/>
        <w:numPr>
          <w:ilvl w:val="0"/>
          <w:numId w:val="12"/>
        </w:numPr>
        <w:ind w:left="284" w:hanging="284"/>
        <w:rPr>
          <w:rFonts w:ascii="Arial" w:hAnsi="Arial" w:cs="Arial"/>
          <w:b/>
          <w:sz w:val="20"/>
          <w:szCs w:val="20"/>
        </w:rPr>
      </w:pPr>
      <w:r w:rsidRPr="00EC75D4">
        <w:rPr>
          <w:rFonts w:ascii="Arial" w:hAnsi="Arial" w:cs="Arial"/>
          <w:b/>
          <w:sz w:val="20"/>
          <w:szCs w:val="20"/>
        </w:rPr>
        <w:t>Mededelingen werkgroepen</w:t>
      </w:r>
    </w:p>
    <w:p w14:paraId="2F47DFA2" w14:textId="77777777" w:rsidR="00E40D61" w:rsidRPr="00EC75D4" w:rsidRDefault="00EC75D4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T</w:t>
      </w:r>
      <w:r w:rsidR="00E40D61" w:rsidRPr="00EC75D4">
        <w:rPr>
          <w:rFonts w:ascii="Arial" w:hAnsi="Arial" w:cs="Arial"/>
          <w:sz w:val="20"/>
          <w:szCs w:val="20"/>
        </w:rPr>
        <w:t>ijdelijke werkgroep: medezeggenschapstatuu</w:t>
      </w:r>
      <w:r>
        <w:rPr>
          <w:rFonts w:ascii="Arial" w:hAnsi="Arial" w:cs="Arial"/>
          <w:sz w:val="20"/>
          <w:szCs w:val="20"/>
        </w:rPr>
        <w:t>t</w:t>
      </w:r>
      <w:r w:rsidR="00AD4B0D">
        <w:rPr>
          <w:rFonts w:ascii="Arial" w:hAnsi="Arial" w:cs="Arial"/>
          <w:sz w:val="20"/>
          <w:szCs w:val="20"/>
        </w:rPr>
        <w:t xml:space="preserve"> </w:t>
      </w:r>
      <w:r w:rsidR="00AA0DAB">
        <w:rPr>
          <w:rFonts w:ascii="Arial" w:hAnsi="Arial" w:cs="Arial"/>
          <w:sz w:val="20"/>
          <w:szCs w:val="20"/>
        </w:rPr>
        <w:t>(zie bijlage)</w:t>
      </w:r>
    </w:p>
    <w:p w14:paraId="735B2410" w14:textId="77777777" w:rsidR="00E40D61" w:rsidRPr="00EC75D4" w:rsidRDefault="00E40D61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Onderwijs:</w:t>
      </w:r>
    </w:p>
    <w:p w14:paraId="0A836E54" w14:textId="77777777" w:rsidR="00E40D61" w:rsidRPr="00EC75D4" w:rsidRDefault="000A6A3E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proofErr w:type="spellStart"/>
      <w:r w:rsidRPr="00EC75D4">
        <w:rPr>
          <w:rFonts w:ascii="Arial" w:hAnsi="Arial" w:cs="Arial"/>
          <w:sz w:val="20"/>
          <w:szCs w:val="20"/>
        </w:rPr>
        <w:t>Financiën</w:t>
      </w:r>
      <w:r w:rsidR="00E40D61" w:rsidRPr="00EC75D4">
        <w:rPr>
          <w:rFonts w:ascii="Arial" w:hAnsi="Arial" w:cs="Arial"/>
          <w:sz w:val="20"/>
          <w:szCs w:val="20"/>
        </w:rPr>
        <w:t>:</w:t>
      </w:r>
      <w:r w:rsidR="00AD4B0D">
        <w:rPr>
          <w:rFonts w:ascii="Arial" w:hAnsi="Arial" w:cs="Arial"/>
          <w:sz w:val="20"/>
          <w:szCs w:val="20"/>
        </w:rPr>
        <w:t>jaa</w:t>
      </w:r>
      <w:r w:rsidR="0051636C">
        <w:rPr>
          <w:rFonts w:ascii="Arial" w:hAnsi="Arial" w:cs="Arial"/>
          <w:sz w:val="20"/>
          <w:szCs w:val="20"/>
        </w:rPr>
        <w:t>r</w:t>
      </w:r>
      <w:r w:rsidR="00AD4B0D">
        <w:rPr>
          <w:rFonts w:ascii="Arial" w:hAnsi="Arial" w:cs="Arial"/>
          <w:sz w:val="20"/>
          <w:szCs w:val="20"/>
        </w:rPr>
        <w:t>verslag</w:t>
      </w:r>
      <w:proofErr w:type="spellEnd"/>
      <w:r w:rsidR="00AD4B0D">
        <w:rPr>
          <w:rFonts w:ascii="Arial" w:hAnsi="Arial" w:cs="Arial"/>
          <w:sz w:val="20"/>
          <w:szCs w:val="20"/>
        </w:rPr>
        <w:t>/begroting</w:t>
      </w:r>
    </w:p>
    <w:p w14:paraId="6F2C515F" w14:textId="77777777" w:rsidR="00E40D61" w:rsidRDefault="000A6A3E" w:rsidP="00EC75D4">
      <w:pPr>
        <w:pStyle w:val="Lijstalinea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C75D4">
        <w:rPr>
          <w:rFonts w:ascii="Arial" w:hAnsi="Arial" w:cs="Arial"/>
          <w:sz w:val="20"/>
          <w:szCs w:val="20"/>
        </w:rPr>
        <w:t>Personeel</w:t>
      </w:r>
      <w:r w:rsidR="00E40D61" w:rsidRPr="00EC75D4">
        <w:rPr>
          <w:rFonts w:ascii="Arial" w:hAnsi="Arial" w:cs="Arial"/>
          <w:sz w:val="20"/>
          <w:szCs w:val="20"/>
        </w:rPr>
        <w:t>:</w:t>
      </w:r>
      <w:r w:rsidRPr="00EC75D4">
        <w:rPr>
          <w:rFonts w:ascii="Arial" w:hAnsi="Arial" w:cs="Arial"/>
          <w:sz w:val="20"/>
          <w:szCs w:val="20"/>
        </w:rPr>
        <w:t xml:space="preserve"> </w:t>
      </w:r>
    </w:p>
    <w:p w14:paraId="123AA6F2" w14:textId="77777777" w:rsidR="0051636C" w:rsidRDefault="0051636C" w:rsidP="0051636C">
      <w:pPr>
        <w:rPr>
          <w:rFonts w:ascii="Arial" w:hAnsi="Arial" w:cs="Arial"/>
          <w:b/>
          <w:sz w:val="20"/>
          <w:szCs w:val="20"/>
        </w:rPr>
      </w:pPr>
    </w:p>
    <w:p w14:paraId="6F234816" w14:textId="77777777" w:rsidR="007C69B1" w:rsidRPr="0051636C" w:rsidRDefault="0051636C" w:rsidP="0051636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7.</w:t>
      </w:r>
      <w:r w:rsidRPr="0051636C">
        <w:rPr>
          <w:rFonts w:ascii="Arial" w:hAnsi="Arial" w:cs="Arial"/>
          <w:b/>
          <w:sz w:val="20"/>
          <w:szCs w:val="20"/>
        </w:rPr>
        <w:t xml:space="preserve"> </w:t>
      </w:r>
      <w:r w:rsidR="007C69B1" w:rsidRPr="0051636C">
        <w:rPr>
          <w:rFonts w:ascii="Arial" w:hAnsi="Arial" w:cs="Arial"/>
          <w:b/>
          <w:sz w:val="20"/>
          <w:szCs w:val="20"/>
        </w:rPr>
        <w:t>Rondvraag &amp; afsluiting</w:t>
      </w:r>
    </w:p>
    <w:p w14:paraId="37915A58" w14:textId="77777777" w:rsidR="007C69B1" w:rsidRDefault="007C69B1">
      <w:pPr>
        <w:rPr>
          <w:rFonts w:ascii="Arial" w:hAnsi="Arial" w:cs="Arial"/>
          <w:sz w:val="20"/>
          <w:szCs w:val="20"/>
        </w:rPr>
      </w:pPr>
    </w:p>
    <w:p w14:paraId="5E43C09A" w14:textId="77777777" w:rsidR="00B8213B" w:rsidRDefault="00B8213B">
      <w:pPr>
        <w:rPr>
          <w:rFonts w:ascii="Arial" w:hAnsi="Arial" w:cs="Arial"/>
          <w:sz w:val="20"/>
          <w:szCs w:val="20"/>
        </w:rPr>
      </w:pPr>
    </w:p>
    <w:p w14:paraId="6840BD98" w14:textId="77777777" w:rsidR="00B8213B" w:rsidRDefault="00B8213B">
      <w:pPr>
        <w:rPr>
          <w:rFonts w:ascii="Arial" w:hAnsi="Arial" w:cs="Arial"/>
          <w:sz w:val="20"/>
          <w:szCs w:val="20"/>
        </w:rPr>
      </w:pPr>
    </w:p>
    <w:p w14:paraId="16B64E68" w14:textId="77777777" w:rsidR="00D43DE4" w:rsidRDefault="00D43DE4">
      <w:pPr>
        <w:rPr>
          <w:rFonts w:ascii="Arial" w:hAnsi="Arial" w:cs="Arial"/>
          <w:sz w:val="20"/>
          <w:szCs w:val="20"/>
        </w:rPr>
      </w:pPr>
    </w:p>
    <w:p w14:paraId="6AEAAB9E" w14:textId="77777777" w:rsidR="00B8213B" w:rsidRDefault="00B8213B">
      <w:pPr>
        <w:rPr>
          <w:rFonts w:ascii="Arial" w:hAnsi="Arial" w:cs="Arial"/>
          <w:sz w:val="20"/>
          <w:szCs w:val="20"/>
        </w:rPr>
      </w:pPr>
    </w:p>
    <w:p w14:paraId="47C6C34F" w14:textId="77777777" w:rsidR="00B8213B" w:rsidRPr="00EC75D4" w:rsidRDefault="00B8213B">
      <w:pPr>
        <w:rPr>
          <w:rFonts w:ascii="Arial" w:hAnsi="Arial" w:cs="Arial"/>
          <w:sz w:val="20"/>
          <w:szCs w:val="20"/>
        </w:rPr>
      </w:pPr>
      <w:r w:rsidRPr="00D43DE4">
        <w:rPr>
          <w:rFonts w:ascii="Arial" w:hAnsi="Arial" w:cs="Arial"/>
          <w:b/>
          <w:bCs/>
          <w:sz w:val="20"/>
          <w:szCs w:val="20"/>
        </w:rPr>
        <w:t>Bijlagen bij agenda:</w:t>
      </w:r>
    </w:p>
    <w:sectPr w:rsidR="00B8213B" w:rsidRPr="00EC75D4" w:rsidSect="0070146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9D524" w14:textId="77777777" w:rsidR="00DD116A" w:rsidRDefault="00DD116A" w:rsidP="00D178E6">
      <w:r>
        <w:separator/>
      </w:r>
    </w:p>
  </w:endnote>
  <w:endnote w:type="continuationSeparator" w:id="0">
    <w:p w14:paraId="0C578586" w14:textId="77777777" w:rsidR="00DD116A" w:rsidRDefault="00DD116A" w:rsidP="00D17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568BA" w14:textId="77777777" w:rsidR="00DD116A" w:rsidRDefault="00DD116A" w:rsidP="00D178E6">
      <w:r>
        <w:separator/>
      </w:r>
    </w:p>
  </w:footnote>
  <w:footnote w:type="continuationSeparator" w:id="0">
    <w:p w14:paraId="32F0A2BE" w14:textId="77777777" w:rsidR="00DD116A" w:rsidRDefault="00DD116A" w:rsidP="00D17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C5A7F" w14:textId="77777777" w:rsidR="00AD4B0D" w:rsidRDefault="00AD4B0D">
    <w:pPr>
      <w:pStyle w:val="Koptekst"/>
    </w:pPr>
    <w:r w:rsidRPr="00DD3CAE">
      <w:rPr>
        <w:noProof/>
        <w:lang w:eastAsia="nl-NL"/>
      </w:rPr>
      <w:drawing>
        <wp:inline distT="0" distB="0" distL="0" distR="0" wp14:anchorId="32B5C142" wp14:editId="01C3D679">
          <wp:extent cx="5123815" cy="923925"/>
          <wp:effectExtent l="0" t="0" r="635" b="9525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2381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435EE"/>
    <w:multiLevelType w:val="hybridMultilevel"/>
    <w:tmpl w:val="4214601C"/>
    <w:lvl w:ilvl="0" w:tplc="7BF87AA4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82C2FF9"/>
    <w:multiLevelType w:val="hybridMultilevel"/>
    <w:tmpl w:val="B32C55DA"/>
    <w:lvl w:ilvl="0" w:tplc="CBB6925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2A387C"/>
    <w:multiLevelType w:val="hybridMultilevel"/>
    <w:tmpl w:val="7D523F4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E75EC"/>
    <w:multiLevelType w:val="hybridMultilevel"/>
    <w:tmpl w:val="2092C278"/>
    <w:lvl w:ilvl="0" w:tplc="65664FF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8370F"/>
    <w:multiLevelType w:val="hybridMultilevel"/>
    <w:tmpl w:val="B3EE3D00"/>
    <w:lvl w:ilvl="0" w:tplc="6B46D8E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D84F9C"/>
    <w:multiLevelType w:val="hybridMultilevel"/>
    <w:tmpl w:val="6A0A8982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B1613"/>
    <w:multiLevelType w:val="hybridMultilevel"/>
    <w:tmpl w:val="EC4228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BD4B6E"/>
    <w:multiLevelType w:val="hybridMultilevel"/>
    <w:tmpl w:val="E28A7E24"/>
    <w:lvl w:ilvl="0" w:tplc="7892DA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97E5F"/>
    <w:multiLevelType w:val="hybridMultilevel"/>
    <w:tmpl w:val="988E2F48"/>
    <w:lvl w:ilvl="0" w:tplc="BD0AA9CC">
      <w:start w:val="1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003AA3"/>
    <w:multiLevelType w:val="hybridMultilevel"/>
    <w:tmpl w:val="9746EAE2"/>
    <w:lvl w:ilvl="0" w:tplc="B0C28902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485D57BE"/>
    <w:multiLevelType w:val="hybridMultilevel"/>
    <w:tmpl w:val="B90A237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3B64C6"/>
    <w:multiLevelType w:val="hybridMultilevel"/>
    <w:tmpl w:val="AED49F72"/>
    <w:lvl w:ilvl="0" w:tplc="73842548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520B46D9"/>
    <w:multiLevelType w:val="hybridMultilevel"/>
    <w:tmpl w:val="0FF2325A"/>
    <w:lvl w:ilvl="0" w:tplc="080E791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F13C7F"/>
    <w:multiLevelType w:val="hybridMultilevel"/>
    <w:tmpl w:val="DFFC74AC"/>
    <w:lvl w:ilvl="0" w:tplc="2C261500">
      <w:start w:val="5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61CD2EFA"/>
    <w:multiLevelType w:val="hybridMultilevel"/>
    <w:tmpl w:val="71180120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35379D"/>
    <w:multiLevelType w:val="hybridMultilevel"/>
    <w:tmpl w:val="2A7AD664"/>
    <w:lvl w:ilvl="0" w:tplc="F41C61D8">
      <w:start w:val="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27401A"/>
    <w:multiLevelType w:val="hybridMultilevel"/>
    <w:tmpl w:val="0876F858"/>
    <w:lvl w:ilvl="0" w:tplc="EACAC5AE">
      <w:start w:val="1"/>
      <w:numFmt w:val="decimal"/>
      <w:lvlText w:val="%1."/>
      <w:lvlJc w:val="left"/>
      <w:pPr>
        <w:ind w:left="1496" w:hanging="360"/>
      </w:pPr>
      <w:rPr>
        <w:rFonts w:asciiTheme="minorHAnsi" w:eastAsiaTheme="minorHAnsi" w:hAnsiTheme="minorHAnsi" w:cstheme="minorBidi"/>
      </w:rPr>
    </w:lvl>
    <w:lvl w:ilvl="1" w:tplc="04130019">
      <w:start w:val="1"/>
      <w:numFmt w:val="lowerLetter"/>
      <w:lvlText w:val="%2."/>
      <w:lvlJc w:val="left"/>
      <w:pPr>
        <w:ind w:left="2292" w:hanging="360"/>
      </w:pPr>
    </w:lvl>
    <w:lvl w:ilvl="2" w:tplc="0413001B">
      <w:start w:val="1"/>
      <w:numFmt w:val="lowerRoman"/>
      <w:lvlText w:val="%3."/>
      <w:lvlJc w:val="right"/>
      <w:pPr>
        <w:ind w:left="3012" w:hanging="180"/>
      </w:pPr>
    </w:lvl>
    <w:lvl w:ilvl="3" w:tplc="0413000F">
      <w:start w:val="1"/>
      <w:numFmt w:val="decimal"/>
      <w:lvlText w:val="%4."/>
      <w:lvlJc w:val="left"/>
      <w:pPr>
        <w:ind w:left="3732" w:hanging="360"/>
      </w:pPr>
    </w:lvl>
    <w:lvl w:ilvl="4" w:tplc="04130019">
      <w:start w:val="1"/>
      <w:numFmt w:val="lowerLetter"/>
      <w:lvlText w:val="%5."/>
      <w:lvlJc w:val="left"/>
      <w:pPr>
        <w:ind w:left="4452" w:hanging="360"/>
      </w:pPr>
    </w:lvl>
    <w:lvl w:ilvl="5" w:tplc="0413001B">
      <w:start w:val="1"/>
      <w:numFmt w:val="lowerRoman"/>
      <w:lvlText w:val="%6."/>
      <w:lvlJc w:val="right"/>
      <w:pPr>
        <w:ind w:left="5172" w:hanging="180"/>
      </w:pPr>
    </w:lvl>
    <w:lvl w:ilvl="6" w:tplc="0413000F">
      <w:start w:val="1"/>
      <w:numFmt w:val="decimal"/>
      <w:lvlText w:val="%7."/>
      <w:lvlJc w:val="left"/>
      <w:pPr>
        <w:ind w:left="5892" w:hanging="360"/>
      </w:pPr>
    </w:lvl>
    <w:lvl w:ilvl="7" w:tplc="04130019">
      <w:start w:val="1"/>
      <w:numFmt w:val="lowerLetter"/>
      <w:lvlText w:val="%8."/>
      <w:lvlJc w:val="left"/>
      <w:pPr>
        <w:ind w:left="6612" w:hanging="360"/>
      </w:pPr>
    </w:lvl>
    <w:lvl w:ilvl="8" w:tplc="0413001B">
      <w:start w:val="1"/>
      <w:numFmt w:val="lowerRoman"/>
      <w:lvlText w:val="%9."/>
      <w:lvlJc w:val="right"/>
      <w:pPr>
        <w:ind w:left="7332" w:hanging="180"/>
      </w:pPr>
    </w:lvl>
  </w:abstractNum>
  <w:abstractNum w:abstractNumId="17" w15:restartNumberingAfterBreak="0">
    <w:nsid w:val="769C1047"/>
    <w:multiLevelType w:val="hybridMultilevel"/>
    <w:tmpl w:val="71180120"/>
    <w:lvl w:ilvl="0" w:tplc="80FA853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11"/>
  </w:num>
  <w:num w:numId="5">
    <w:abstractNumId w:val="3"/>
  </w:num>
  <w:num w:numId="6">
    <w:abstractNumId w:val="16"/>
  </w:num>
  <w:num w:numId="7">
    <w:abstractNumId w:val="6"/>
  </w:num>
  <w:num w:numId="8">
    <w:abstractNumId w:val="15"/>
  </w:num>
  <w:num w:numId="9">
    <w:abstractNumId w:val="10"/>
  </w:num>
  <w:num w:numId="10">
    <w:abstractNumId w:val="5"/>
  </w:num>
  <w:num w:numId="11">
    <w:abstractNumId w:val="7"/>
  </w:num>
  <w:num w:numId="12">
    <w:abstractNumId w:val="17"/>
  </w:num>
  <w:num w:numId="13">
    <w:abstractNumId w:val="14"/>
  </w:num>
  <w:num w:numId="14">
    <w:abstractNumId w:val="12"/>
  </w:num>
  <w:num w:numId="15">
    <w:abstractNumId w:val="13"/>
  </w:num>
  <w:num w:numId="16">
    <w:abstractNumId w:val="0"/>
  </w:num>
  <w:num w:numId="17">
    <w:abstractNumId w:val="9"/>
  </w:num>
  <w:num w:numId="18">
    <w:abstractNumId w:val="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MDA0NzEzNLQwM7JQ0lEKTi0uzszPAykwNK0FAPoEcectAAAA"/>
  </w:docVars>
  <w:rsids>
    <w:rsidRoot w:val="00D178E6"/>
    <w:rsid w:val="00034519"/>
    <w:rsid w:val="00057B54"/>
    <w:rsid w:val="00060D44"/>
    <w:rsid w:val="000616CB"/>
    <w:rsid w:val="000A37A6"/>
    <w:rsid w:val="000A4D2D"/>
    <w:rsid w:val="000A6A3E"/>
    <w:rsid w:val="000C596F"/>
    <w:rsid w:val="000F2B9F"/>
    <w:rsid w:val="000F6FFD"/>
    <w:rsid w:val="00117DAF"/>
    <w:rsid w:val="001314BD"/>
    <w:rsid w:val="00174D3C"/>
    <w:rsid w:val="001D0AFC"/>
    <w:rsid w:val="00234E98"/>
    <w:rsid w:val="00251BD9"/>
    <w:rsid w:val="002A1A3C"/>
    <w:rsid w:val="002D6971"/>
    <w:rsid w:val="002F377D"/>
    <w:rsid w:val="00303534"/>
    <w:rsid w:val="00303E70"/>
    <w:rsid w:val="00356D37"/>
    <w:rsid w:val="003C450F"/>
    <w:rsid w:val="00461191"/>
    <w:rsid w:val="004A799E"/>
    <w:rsid w:val="004C7B33"/>
    <w:rsid w:val="004E1C06"/>
    <w:rsid w:val="0051636C"/>
    <w:rsid w:val="00525FAF"/>
    <w:rsid w:val="00555119"/>
    <w:rsid w:val="005E3409"/>
    <w:rsid w:val="005E6F36"/>
    <w:rsid w:val="005F28CA"/>
    <w:rsid w:val="006350CD"/>
    <w:rsid w:val="006354E0"/>
    <w:rsid w:val="00642359"/>
    <w:rsid w:val="006A4A07"/>
    <w:rsid w:val="006C234C"/>
    <w:rsid w:val="006C5F07"/>
    <w:rsid w:val="006C74AF"/>
    <w:rsid w:val="006E3C38"/>
    <w:rsid w:val="00701467"/>
    <w:rsid w:val="007309C4"/>
    <w:rsid w:val="00734F77"/>
    <w:rsid w:val="00746BC7"/>
    <w:rsid w:val="007648C6"/>
    <w:rsid w:val="00767AA1"/>
    <w:rsid w:val="00793905"/>
    <w:rsid w:val="007B233B"/>
    <w:rsid w:val="007C69B1"/>
    <w:rsid w:val="007D42D0"/>
    <w:rsid w:val="007D6E18"/>
    <w:rsid w:val="007F4281"/>
    <w:rsid w:val="007F6A53"/>
    <w:rsid w:val="008767EC"/>
    <w:rsid w:val="008B2FD5"/>
    <w:rsid w:val="008B4D80"/>
    <w:rsid w:val="008C59CD"/>
    <w:rsid w:val="008D349B"/>
    <w:rsid w:val="008E0D89"/>
    <w:rsid w:val="009A4A4F"/>
    <w:rsid w:val="009E0266"/>
    <w:rsid w:val="009E07FB"/>
    <w:rsid w:val="009E3049"/>
    <w:rsid w:val="00A104BB"/>
    <w:rsid w:val="00A84881"/>
    <w:rsid w:val="00AA0DAB"/>
    <w:rsid w:val="00AB0B09"/>
    <w:rsid w:val="00AB22DD"/>
    <w:rsid w:val="00AD4B0D"/>
    <w:rsid w:val="00AD5DA0"/>
    <w:rsid w:val="00B25800"/>
    <w:rsid w:val="00B5413A"/>
    <w:rsid w:val="00B72F1D"/>
    <w:rsid w:val="00B81750"/>
    <w:rsid w:val="00B8213B"/>
    <w:rsid w:val="00B87E5B"/>
    <w:rsid w:val="00B97AAA"/>
    <w:rsid w:val="00BA6EF1"/>
    <w:rsid w:val="00BC57BF"/>
    <w:rsid w:val="00BD0873"/>
    <w:rsid w:val="00BD5CCC"/>
    <w:rsid w:val="00C239FF"/>
    <w:rsid w:val="00C33C1F"/>
    <w:rsid w:val="00C44F0D"/>
    <w:rsid w:val="00CB51B4"/>
    <w:rsid w:val="00CB590D"/>
    <w:rsid w:val="00CB75BE"/>
    <w:rsid w:val="00CF3388"/>
    <w:rsid w:val="00D10D9A"/>
    <w:rsid w:val="00D178E6"/>
    <w:rsid w:val="00D43DE4"/>
    <w:rsid w:val="00DD116A"/>
    <w:rsid w:val="00DF1575"/>
    <w:rsid w:val="00DF6FDF"/>
    <w:rsid w:val="00DF780F"/>
    <w:rsid w:val="00E13203"/>
    <w:rsid w:val="00E20E1B"/>
    <w:rsid w:val="00E37A75"/>
    <w:rsid w:val="00E40D61"/>
    <w:rsid w:val="00E429A4"/>
    <w:rsid w:val="00E97BFB"/>
    <w:rsid w:val="00EA1D90"/>
    <w:rsid w:val="00EC75D4"/>
    <w:rsid w:val="00EF0B21"/>
    <w:rsid w:val="00EF32D8"/>
    <w:rsid w:val="00F00C2A"/>
    <w:rsid w:val="00F16BA0"/>
    <w:rsid w:val="00F56C13"/>
    <w:rsid w:val="00F72081"/>
    <w:rsid w:val="00FD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2AA51"/>
  <w15:docId w15:val="{FA858933-4289-4634-B3B3-371CF4E70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178E6"/>
    <w:pPr>
      <w:spacing w:after="0" w:line="240" w:lineRule="auto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D178E6"/>
    <w:pPr>
      <w:ind w:left="720"/>
    </w:pPr>
  </w:style>
  <w:style w:type="paragraph" w:styleId="Koptekst">
    <w:name w:val="header"/>
    <w:basedOn w:val="Standaard"/>
    <w:link w:val="KoptekstChar"/>
    <w:uiPriority w:val="99"/>
    <w:unhideWhenUsed/>
    <w:rsid w:val="00D178E6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178E6"/>
  </w:style>
  <w:style w:type="paragraph" w:styleId="Voettekst">
    <w:name w:val="footer"/>
    <w:basedOn w:val="Standaard"/>
    <w:link w:val="VoettekstChar"/>
    <w:uiPriority w:val="99"/>
    <w:unhideWhenUsed/>
    <w:rsid w:val="00D178E6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178E6"/>
  </w:style>
  <w:style w:type="paragraph" w:styleId="Geenafstand">
    <w:name w:val="No Spacing"/>
    <w:uiPriority w:val="1"/>
    <w:qFormat/>
    <w:rsid w:val="00DF6FDF"/>
    <w:pPr>
      <w:spacing w:after="0" w:line="240" w:lineRule="auto"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EF0B21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F0B2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60D4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il">
    <w:name w:val="il"/>
    <w:basedOn w:val="Standaardalinea-lettertype"/>
    <w:rsid w:val="00461191"/>
  </w:style>
  <w:style w:type="table" w:styleId="Tabelraster">
    <w:name w:val="Table Grid"/>
    <w:basedOn w:val="Standaardtabel"/>
    <w:uiPriority w:val="39"/>
    <w:rsid w:val="00516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54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 Siemerink</dc:creator>
  <cp:lastModifiedBy>Trudy te Braake</cp:lastModifiedBy>
  <cp:revision>2</cp:revision>
  <dcterms:created xsi:type="dcterms:W3CDTF">2020-01-13T14:14:00Z</dcterms:created>
  <dcterms:modified xsi:type="dcterms:W3CDTF">2020-01-13T14:14:00Z</dcterms:modified>
</cp:coreProperties>
</file>